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4" w:name="X427e3bf4cd85368fa2dd77a91daaccafd99ac6a"/>
    <w:p>
      <w:pPr>
        <w:pStyle w:val="Heading1"/>
      </w:pPr>
      <w:r>
        <w:t xml:space="preserve">Cover Letter for Musician Position in South Africa Johannesburg</w:t>
      </w:r>
    </w:p>
    <w:p>
      <w:pPr>
        <w:pStyle w:val="FirstParagraph"/>
      </w:pPr>
      <w:r>
        <w:rPr>
          <w:bCs/>
          <w:b/>
        </w:rPr>
        <w:t xml:space="preserve">Dear [Hiring Manager's Name],</w:t>
      </w:r>
    </w:p>
    <w:p>
      <w:pPr>
        <w:pStyle w:val="BodyText"/>
      </w:pPr>
      <w:r>
        <w:t xml:space="preserve">As a passionate and dedicated musician with a profound connection to the vibrant cultural landscape of South Africa, I am writing to express my enthusiastic interest in the [specific position or opportunity] at [Organization/Institution Name] in Johannesburg. With a career rooted in musical excellence, cultural storytelling, and a deep appreciation for the unique rhythms of South African music, I believe my skills and experiences align seamlessly with your mission to enrich the artistic and community fabric of this dynamic city.</w:t>
      </w:r>
    </w:p>
    <w:bookmarkStart w:id="20" w:name="why-music-why-south-africa"/>
    <w:p>
      <w:pPr>
        <w:pStyle w:val="Heading2"/>
      </w:pPr>
      <w:r>
        <w:t xml:space="preserve">Why Music? Why South Africa?</w:t>
      </w:r>
    </w:p>
    <w:p>
      <w:pPr>
        <w:pStyle w:val="FirstParagraph"/>
      </w:pPr>
      <w:r>
        <w:t xml:space="preserve">Music has always been more than a profession for me—it is a language that transcends borders, a force that unites people, and a medium through which I can contribute to the legacy of South Africa’s rich musical heritage. Growing up in [Your Hometown or Country], I was deeply influenced by the soulful melodies of African rhythms, the improvisational brilliance of jazz, and the raw energy of contemporary genres that have emerged from this continent. My journey as a musician has been shaped by these influences, but it is South Africa—particularly Johannesburg—that has become a true home for my creative spirit.</w:t>
      </w:r>
    </w:p>
    <w:p>
      <w:pPr>
        <w:pStyle w:val="BodyText"/>
      </w:pPr>
      <w:r>
        <w:t xml:space="preserve">Johannesburg, with its eclectic mix of traditional and modern sounds, offers an unparalleled environment for artists to thrive. From the iconic Soweto township’s historical significance in shaping anti-apartheid music to the cutting-edge venues in Maboneng and Newtown, this city is a living canvas of musical innovation. As a musician, I am drawn not only to its cultural richness but also to its role as a hub for global collaboration. My goal has always been to contribute my artistry to spaces that celebrate diversity, foster creativity, and empower communities through music.</w:t>
      </w:r>
    </w:p>
    <w:bookmarkEnd w:id="20"/>
    <w:bookmarkStart w:id="21" w:name="professional-experience-and-skills"/>
    <w:p>
      <w:pPr>
        <w:pStyle w:val="Heading2"/>
      </w:pPr>
      <w:r>
        <w:t xml:space="preserve">Professional Experience and Skills</w:t>
      </w:r>
    </w:p>
    <w:p>
      <w:pPr>
        <w:pStyle w:val="FirstParagraph"/>
      </w:pPr>
      <w:r>
        <w:t xml:space="preserve">Throughout my career, I have honed my craft as a [specific role: e.g., guitarist, vocalist, composer] with a focus on [specific genres or styles: e.g., Afro-jazz, indigenous folk music, experimental fusion]. My work has taken me across continents, but it is the unique challenges and opportunities of South Africa that have consistently inspired me. For instance:</w:t>
      </w:r>
    </w:p>
    <w:p>
      <w:pPr>
        <w:numPr>
          <w:ilvl w:val="0"/>
          <w:numId w:val="1001"/>
        </w:numPr>
        <w:pStyle w:val="Compact"/>
      </w:pPr>
      <w:r>
        <w:rPr>
          <w:bCs/>
          <w:b/>
        </w:rPr>
        <w:t xml:space="preserve">Collaborations with Local Artists:</w:t>
      </w:r>
      <w:r>
        <w:t xml:space="preserve"> </w:t>
      </w:r>
      <w:r>
        <w:t xml:space="preserve">I have partnered with South African musicians such as [Name or Group, if applicable] to create projects that blend traditional instruments like the kora or mbira with contemporary sounds, celebrating the depth of our shared heritage.</w:t>
      </w:r>
    </w:p>
    <w:p>
      <w:pPr>
        <w:numPr>
          <w:ilvl w:val="0"/>
          <w:numId w:val="1001"/>
        </w:numPr>
        <w:pStyle w:val="Compact"/>
      </w:pPr>
      <w:r>
        <w:rPr>
          <w:bCs/>
          <w:b/>
        </w:rPr>
        <w:t xml:space="preserve">Community Engagement:</w:t>
      </w:r>
      <w:r>
        <w:t xml:space="preserve"> </w:t>
      </w:r>
      <w:r>
        <w:t xml:space="preserve">I have led workshops in underserved communities in Johannesburg, teaching music as a tool for empowerment and self-expression. These experiences reinforced my belief in music’s ability to bridge divides and spark change.</w:t>
      </w:r>
    </w:p>
    <w:p>
      <w:pPr>
        <w:numPr>
          <w:ilvl w:val="0"/>
          <w:numId w:val="1001"/>
        </w:numPr>
        <w:pStyle w:val="Compact"/>
      </w:pPr>
      <w:r>
        <w:rPr>
          <w:bCs/>
          <w:b/>
        </w:rPr>
        <w:t xml:space="preserve">Performance Experience:</w:t>
      </w:r>
      <w:r>
        <w:t xml:space="preserve"> </w:t>
      </w:r>
      <w:r>
        <w:t xml:space="preserve">My performances at venues like the Joburg Theatre and grassroots events such as the Maboneng Arts Festival have allowed me to connect with diverse audiences, showcasing my versatility as a performer and my commitment to authentic storytelling.</w:t>
      </w:r>
    </w:p>
    <w:p>
      <w:pPr>
        <w:pStyle w:val="FirstParagraph"/>
      </w:pPr>
      <w:r>
        <w:t xml:space="preserve">In addition to technical proficiency, I bring a strong understanding of the cultural and social contexts that shape music in South Africa. Whether it’s the improvisational flair of jazz, the pulsating beats of kwaito, or the spiritual depth of choral traditions, I strive to honor these art forms while pushing creative boundaries. My ability to adapt to different musical styles and collaborate with artists from various backgrounds has made me a versatile and reliable contributor in any setting.</w:t>
      </w:r>
    </w:p>
    <w:bookmarkEnd w:id="21"/>
    <w:bookmarkStart w:id="22" w:name="why-johannesburg"/>
    <w:p>
      <w:pPr>
        <w:pStyle w:val="Heading2"/>
      </w:pPr>
      <w:r>
        <w:t xml:space="preserve">Why Johannesburg?</w:t>
      </w:r>
    </w:p>
    <w:p>
      <w:pPr>
        <w:pStyle w:val="FirstParagraph"/>
      </w:pPr>
      <w:r>
        <w:t xml:space="preserve">Johannesburg is not just a city for me—it is a source of inspiration, resilience, and artistic growth. The city’s history as a center for resistance music during the apartheid era has left an indelible mark on its cultural identity. Today, it continues to be a beacon for emerging artists who seek to blend tradition with innovation. I am eager to contribute to this legacy by working with organizations that prioritize cultural preservation, youth development, and artistic excellence.</w:t>
      </w:r>
    </w:p>
    <w:p>
      <w:pPr>
        <w:pStyle w:val="BodyText"/>
      </w:pPr>
      <w:r>
        <w:t xml:space="preserve">What draws me most to Johannesburg is its potential as a global stage for African music. With its growing film industry, international festivals like the Joburg Art Fair, and a burgeoning indie music scene, there are countless opportunities to create impactful work. I am particularly interested in [specific project or initiative: e.g., developing educational programs for young musicians, collaborating on cross-cultural productions, or supporting local talent through mentorship]. My vision aligns with your organization’s goals to [reference specific mission or values of the employer], and I am confident that my background and passion will enable me to make meaningful contributions.</w:t>
      </w:r>
    </w:p>
    <w:bookmarkEnd w:id="22"/>
    <w:bookmarkStart w:id="23" w:name="conclusion"/>
    <w:p>
      <w:pPr>
        <w:pStyle w:val="Heading2"/>
      </w:pPr>
      <w:r>
        <w:t xml:space="preserve">Conclusion</w:t>
      </w:r>
    </w:p>
    <w:p>
      <w:pPr>
        <w:pStyle w:val="FirstParagraph"/>
      </w:pPr>
      <w:r>
        <w:t xml:space="preserve">In closing, I am deeply enthusiastic about the possibility of joining your team in Johannesburg. As a musician, I have always sought environments where creativity is celebrated, diversity is embraced, and artistry is valued as a force for positive change. I am confident that my skills, experiences, and dedication to South African music will allow me to thrive in this role and contribute to the vibrant cultural ecosystem of Johannesburg.</w:t>
      </w:r>
    </w:p>
    <w:p>
      <w:pPr>
        <w:pStyle w:val="BodyText"/>
      </w:pPr>
      <w:r>
        <w:t xml:space="preserve">Thank you for considering my application. I would be honored to discuss how my unique perspective as a musician from [Your Background] can align with your vision for [specific organization or project]. I am available at your earliest convenience for an interview and can be reached via email at [your email] or phone at [your phone number].</w:t>
      </w:r>
    </w:p>
    <w:p>
      <w:pPr>
        <w:pStyle w:val="BodyText"/>
      </w:pPr>
      <w:r>
        <w:t xml:space="preserve">Warm regards,</w:t>
      </w:r>
    </w:p>
    <w:p>
      <w:pPr>
        <w:pStyle w:val="BodyText"/>
      </w:pPr>
      <w:r>
        <w:rPr>
          <w:bCs/>
          <w:b/>
        </w:rPr>
        <w:t xml:space="preserve">[Your Full Name]</w:t>
      </w:r>
      <w:r>
        <w:br/>
      </w:r>
      <w:r>
        <w:t xml:space="preserve">Musician | [Your Specialty, e.g., Jazz Guitarist, Vocalist, Composer]</w:t>
      </w:r>
      <w:r>
        <w:br/>
      </w:r>
      <w:r>
        <w:t xml:space="preserve">Contact: [Email Address] | [Phone Number]</w:t>
      </w:r>
      <w:r>
        <w:br/>
      </w:r>
      <w:r>
        <w:t xml:space="preserve">Portfolio/Website: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South Africa Johannesburg</dc:title>
  <dc:creator/>
  <cp:keywords/>
  <dcterms:created xsi:type="dcterms:W3CDTF">2026-07-24T17:48:27Z</dcterms:created>
  <dcterms:modified xsi:type="dcterms:W3CDTF">2026-07-24T17:48:27Z</dcterms:modified>
</cp:coreProperties>
</file>

<file path=docProps/custom.xml><?xml version="1.0" encoding="utf-8"?>
<Properties xmlns="http://schemas.openxmlformats.org/officeDocument/2006/custom-properties" xmlns:vt="http://schemas.openxmlformats.org/officeDocument/2006/docPropsVTypes"/>
</file>